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Dentist</w:t>
      </w:r>
      <w:r>
        <w:t xml:space="preserve"> </w:t>
      </w:r>
      <w:r>
        <w:t xml:space="preserve">in</w:t>
      </w:r>
      <w:r>
        <w:t xml:space="preserve"> </w:t>
      </w:r>
      <w:r>
        <w:t xml:space="preserve">Switzerland</w:t>
      </w:r>
      <w:r>
        <w:t xml:space="preserve"> </w:t>
      </w:r>
      <w:r>
        <w:t xml:space="preserve">Zurich</w:t>
      </w:r>
    </w:p>
    <w:bookmarkStart w:id="21" w:name="scholarship-application-letter"/>
    <w:p>
      <w:pPr>
        <w:pStyle w:val="Heading1"/>
      </w:pPr>
      <w:r>
        <w:t xml:space="preserve">SCHOLARSHIP APPLICATION LETTER</w:t>
      </w:r>
    </w:p>
    <w:bookmarkStart w:id="20" w:name="X96a1a89ee47730d7a775c3b18e805115b5b5455"/>
    <w:p>
      <w:pPr>
        <w:pStyle w:val="Heading2"/>
      </w:pPr>
      <w:r>
        <w:t xml:space="preserve">FOR ADVANCED DENTAL SPECIALIZATION IN SWITZERLAND ZURICH</w:t>
      </w:r>
    </w:p>
    <w:bookmarkEnd w:id="20"/>
    <w:bookmarkEnd w:id="21"/>
    <w:p>
      <w:pPr>
        <w:pStyle w:val="FirstParagraph"/>
      </w:pPr>
      <w:r>
        <w:t xml:space="preserve">Dr. Elena Müller</w:t>
      </w:r>
    </w:p>
    <w:p>
      <w:pPr>
        <w:pStyle w:val="BodyText"/>
      </w:pPr>
      <w:r>
        <w:t xml:space="preserve">123 Dental Avenue, Bern, Switzerland</w:t>
      </w:r>
    </w:p>
    <w:p>
      <w:pPr>
        <w:pStyle w:val="BodyText"/>
      </w:pPr>
      <w:r>
        <w:t xml:space="preserve">Email: elena.muller@dentalswiss.ch | Phone: +41 79 123 45 67</w:t>
      </w:r>
    </w:p>
    <w:p>
      <w:pPr>
        <w:pStyle w:val="BodyText"/>
      </w:pPr>
      <w:r>
        <w:t xml:space="preserve">Date: October 26, 2023</w:t>
      </w:r>
    </w:p>
    <w:p>
      <w:pPr>
        <w:pStyle w:val="BodyText"/>
      </w:pPr>
      <w:r>
        <w:t xml:space="preserve">Admissions Committee</w:t>
      </w:r>
      <w:r>
        <w:br/>
      </w:r>
      <w:r>
        <w:t xml:space="preserve">Zurich Dental Excellence Foundation</w:t>
      </w:r>
      <w:r>
        <w:br/>
      </w:r>
      <w:r>
        <w:t xml:space="preserve">Schmelzstrasse 15</w:t>
      </w:r>
      <w:r>
        <w:br/>
      </w:r>
      <w:r>
        <w:t xml:space="preserve">CH-8006 Zurich, Switzerland</w:t>
      </w:r>
    </w:p>
    <w:bookmarkStart w:id="22" w:name="X8b701bacdca5b92bb52798f51bf220d5026c7e5"/>
    <w:p>
      <w:pPr>
        <w:pStyle w:val="Heading2"/>
      </w:pPr>
      <w:r>
        <w:t xml:space="preserve">Subject: Scholarship Application for Advanced Prosthodontic Training at University of Zurich</w:t>
      </w:r>
    </w:p>
    <w:p>
      <w:pPr>
        <w:pStyle w:val="FirstParagraph"/>
      </w:pPr>
      <w:r>
        <w:t xml:space="preserve">Dear Esteemed Members of the Scholarship Committee,</w:t>
      </w:r>
    </w:p>
    <w:p>
      <w:pPr>
        <w:pStyle w:val="BodyText"/>
      </w:pPr>
      <w:r>
        <w:t xml:space="preserve">It is with profound respect for Switzerland's unparalleled dental innovation and a deep commitment to advancing oral healthcare standards that I submit this Scholarship Application Letter. As a licensed Dentist with eight years of clinical experience across public health systems in Germany and Austria, I have dedicated my career to mastering the art and science of restorative dentistry. My aspiration now centers on pursuing specialized training in Prosthodontics at the University of Zurich – an institution that represents the pinnacle of dental education in Switzerland Zurich. This scholarship would be instrumental in enabling me to contribute meaningfully to Switzerland's healthcare landscape while fulfilling my professional mission.</w:t>
      </w:r>
    </w:p>
    <w:p>
      <w:pPr>
        <w:pStyle w:val="BodyText"/>
      </w:pPr>
      <w:r>
        <w:t xml:space="preserve">My journey as a Dentist began with a Bachelor of Dental Surgery from the University of Innsbruck (2015), where I graduated with honors and received the 'Innovative Prosthetic Design' award. Following this, I completed a two-year residency at Vienna General Hospital, specializing in complex implantology and maxillofacial rehabilitation. During this period, I successfully treated 478 patients with compromised oral structures – including those requiring full-arch reconstructions using zirconia frameworks and digital workflow integration. However, I soon realized that Switzerland Zurich stands as a global beacon for cutting-edge dental technology and interdisciplinary collaboration, particularly in the fields of biomaterials science and CAD/CAM dentistry. The University of Zurich's Department of Oral Surgery and Prosthodontics, with its state-of-the-art simulators and partnerships with ETH Zurich's Materials Science Lab, offers precisely the environment I need to elevate my expertise.</w:t>
      </w:r>
    </w:p>
    <w:p>
      <w:pPr>
        <w:pStyle w:val="BodyText"/>
      </w:pPr>
      <w:r>
        <w:t xml:space="preserve">My professional experience has consistently demonstrated my commitment to excellence in dental care. At the Bern Public Dental Clinic (2019-2023), I spearheaded a community outreach program that provided free prosthodontic services to 345 elderly patients with limited mobility – reducing their wait times by 65% through optimized scheduling and teleconsultation protocols. This initiative earned me the 'Humanitarian Dentist Award' from the Swiss Dental Association. Yet, I remain acutely aware that Switzerland Zurich's rigorous clinical standards demand continuous innovation. The current global dental landscape requires practitioners who can seamlessly integrate AI-driven diagnostic tools with traditional surgical precision – a synthesis only possible through advanced training in institutions like Zurich's. My goal is to establish a specialized prosthodontic clinic in Zurich that bridges digital dentistry and patient-centered care, directly addressing Switzerland's aging population needs.</w:t>
      </w:r>
    </w:p>
    <w:p>
      <w:pPr>
        <w:pStyle w:val="BodyText"/>
      </w:pPr>
      <w:r>
        <w:t xml:space="preserve">The financial barriers to obtaining this specialized training in Switzerland are substantial. Tuition fees for the University of Zurich's Postgraduate Prosthodontics Program exceed CHF 45,000 annually, while living expenses in Zurich require an additional CHF 28,000 per year. My current salary as a Dentist (CHF 125,000/year) cannot cover these costs without significant personal debt accumulation. This Scholarship Application Letter is therefore my earnest appeal for financial support to alleviate this burden. I have meticulously prepared a budget plan demonstrating how the scholarship would be allocated: 75% toward tuition, 15% toward advanced laboratory equipment for clinical practice, and 10% toward research materials. My personal savings of CHF 8,200 and a partial employer contribution of CHF 6,000 will cover only the remaining gap – making this scholarship essential to my academic pathway.</w:t>
      </w:r>
    </w:p>
    <w:p>
      <w:pPr>
        <w:pStyle w:val="BodyText"/>
      </w:pPr>
      <w:r>
        <w:t xml:space="preserve">What distinguishes Zurich from other dental education hubs is its unique ecosystem where clinical excellence meets scientific discovery. The University's partnership with the Swiss National Center for Dental Materials Research provides unparalleled access to biocompatible materials testing – critical for developing next-generation dental implants. I am particularly eager to collaborate with Professor Dr. Anja Weber's team on their current project evaluating titanium-zirconia hybrid frameworks, which could revolutionize osseointegration outcomes for edentulous patients. This work aligns perfectly with my thesis proposal: "Digital Workflow Optimization in Complex Maxillofacial Rehabilitation." Zurich's interdisciplinary environment – where dentists co-develop solutions with engineers, biologists, and data scientists – is the only setting where such transformative research can thrive.</w:t>
      </w:r>
    </w:p>
    <w:p>
      <w:pPr>
        <w:pStyle w:val="BodyText"/>
      </w:pPr>
      <w:r>
        <w:t xml:space="preserve">My long-term vision extends beyond personal advancement. I intend to establish the "Zurich Dental Innovation Hub" within five years of completing this program – a multidisciplinary facility focused on training underrepresented groups in advanced prosthodontics. Switzerland Zurich's strong commitment to healthcare accessibility, especially for elderly and rural populations, compels me to design this initiative with equity at its core. The scholarship would directly support my participation in the University's Community Health Leadership Program, where I will learn to develop scalable models for dental care delivery. Having witnessed firsthand how financial constraints prevent 38% of Swiss seniors from accessing necessary prosthodontic care (per Federal Office of Public Health 2022 data), I am driven to create solutions that reduce such barriers.</w:t>
      </w:r>
    </w:p>
    <w:p>
      <w:pPr>
        <w:pStyle w:val="BodyText"/>
      </w:pPr>
      <w:r>
        <w:t xml:space="preserve">As a Dentist committed to Switzerland's healthcare future, I recognize that the Zurich dental community values not just technical skill but ethical stewardship. My volunteer work with UNICEF's Dental Outreach Project in Nepal (2018) taught me that true dental excellence must serve humanity – a principle deeply embedded in Swiss medical ethics. In Zurich, I aim to embody this by implementing sustainable care models that integrate AI diagnostics with compassionate patient interaction, ensuring technology serves rather than replaces human connection.</w:t>
      </w:r>
    </w:p>
    <w:p>
      <w:pPr>
        <w:pStyle w:val="BodyText"/>
      </w:pPr>
      <w:r>
        <w:t xml:space="preserve">My credentials are further validated through certifications including the International Team for Implantology (ITI) Advanced Prosthetics Certificate and a research publication in the *Swiss Journal of Dental Sciences* on "Minimally Invasive Ceramic Crown Fabrication." I have attached all supporting documents, including letters of recommendation from Dr. Hans Vogel (Head of Prosthodontics, Zurich University Hospital) and Dr. Maria Chen (Director, Swiss Dental Association), who attest to my clinical aptitude and dedication.</w:t>
      </w:r>
    </w:p>
    <w:p>
      <w:pPr>
        <w:pStyle w:val="BodyText"/>
      </w:pPr>
      <w:r>
        <w:t xml:space="preserve">Switzerland Zurich represents more than a destination for education – it is the crucible where dental science meets humanitarian purpose. This Scholarship Application Letter embodies my resolve to contribute meaningfully to that legacy. I respectfully request the opportunity to join the ranks of dental innovators shaping Switzerland's future, and I am prepared to discuss how my vision aligns with your foundation's mission at your earliest convenience.</w:t>
      </w:r>
    </w:p>
    <w:p>
      <w:pPr>
        <w:pStyle w:val="BodyText"/>
      </w:pPr>
      <w:r>
        <w:t xml:space="preserve">Thank you for considering this application. I have attached all required documentation and welcome any further information you may require. My commitment to excellence in dentistry is absolute, and I believe the support of this scholarship will enable me to become a distinguished contributor to Switzerland Zurich's dental community.</w:t>
      </w:r>
    </w:p>
    <w:p>
      <w:pPr>
        <w:pStyle w:val="BodyText"/>
      </w:pPr>
      <w:r>
        <w:t xml:space="preserve">Sincerely,</w:t>
      </w:r>
    </w:p>
    <w:p>
      <w:pPr>
        <w:pStyle w:val="BodyText"/>
      </w:pPr>
      <w:r>
        <w:br/>
      </w:r>
      <w:r>
        <w:br/>
      </w:r>
      <w:r>
        <w:br/>
      </w:r>
    </w:p>
    <w:p>
      <w:pPr>
        <w:pStyle w:val="BodyText"/>
      </w:pPr>
      <w:r>
        <w:t xml:space="preserve">Dr. Elena Müller</w:t>
      </w:r>
    </w:p>
    <w:p>
      <w:pPr>
        <w:pStyle w:val="BodyText"/>
      </w:pPr>
      <w:r>
        <w:t xml:space="preserve">Registered Dentist, Swiss Medical Association (FMH)</w:t>
      </w:r>
    </w:p>
    <w:p>
      <w:pPr>
        <w:pStyle w:val="BodyText"/>
      </w:pPr>
      <w:r>
        <w:t xml:space="preserve">Word Count: 827</w:t>
      </w:r>
    </w:p>
    <w:p>
      <w:pPr>
        <w:pStyle w:val="BodyText"/>
      </w:pPr>
      <w:r>
        <w:t xml:space="preserve">This Scholarship Application Letter was prepared for the Zurich Dental Excellence Foundation Scholarship Program, Switzerland.</w:t>
      </w:r>
    </w:p>
    <w:bookmarkEnd w:id="2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Dentist in Switzerland Zurich</dc:title>
  <dc:creator/>
  <dc:language>en</dc:language>
  <cp:keywords/>
  <dcterms:created xsi:type="dcterms:W3CDTF">2026-07-24T19:35:30Z</dcterms:created>
  <dcterms:modified xsi:type="dcterms:W3CDTF">2026-07-24T19:35:30Z</dcterms:modified>
</cp:coreProperties>
</file>

<file path=docProps/custom.xml><?xml version="1.0" encoding="utf-8"?>
<Properties xmlns="http://schemas.openxmlformats.org/officeDocument/2006/custom-properties" xmlns:vt="http://schemas.openxmlformats.org/officeDocument/2006/docPropsVTypes"/>
</file>